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a will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l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41 Liberty Bell Lane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willis2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0863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er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